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2012F78D" w:rsidR="00CD4570" w:rsidRDefault="002D50BA" w:rsidP="00DD157D">
      <w:pPr>
        <w:pStyle w:val="Title"/>
      </w:pPr>
      <w:r>
        <w:t xml:space="preserve">Title </w:t>
      </w:r>
    </w:p>
    <w:p w14:paraId="3DB0DC70" w14:textId="062C2FF5" w:rsidR="00CD4570" w:rsidRDefault="002D50BA">
      <w:pPr>
        <w:pStyle w:val="Subtitle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B0712B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4B57F192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7DB4376" w14:textId="2E1949FD" w:rsidR="003C105E" w:rsidRPr="002F3680" w:rsidRDefault="002F3680" w:rsidP="003C105E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erbatin</w:t>
      </w:r>
      <w:proofErr w:type="spellEnd"/>
      <w:r>
        <w:rPr>
          <w:rStyle w:val="VerbatimChar"/>
        </w:rPr>
        <w:t xml:space="preserve"> Char.</w:t>
      </w:r>
      <w:r w:rsidR="003C105E" w:rsidRPr="002F3680">
        <w:rPr>
          <w:rStyle w:val="VerbatimChar"/>
        </w:rPr>
        <w:t>.</w:t>
      </w:r>
    </w:p>
    <w:p w14:paraId="6C845B6E" w14:textId="01B7BC0B" w:rsidR="00CD4570" w:rsidRDefault="002D50BA">
      <w:pPr>
        <w:pStyle w:val="BlockText"/>
      </w:pPr>
      <w:r>
        <w:t xml:space="preserve">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94"/>
        <w:gridCol w:w="894"/>
      </w:tblGrid>
      <w:tr w:rsidR="00CD4570" w14:paraId="4C9AA22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00000001" w:firstRow="0" w:lastRow="0" w:firstColumn="0" w:lastColumn="0" w:oddVBand="0" w:evenVBand="0" w:oddHBand="0" w:evenHBand="0" w:firstRowFirstColumn="0" w:firstRowLastColumn="0" w:lastRowFirstColumn="1" w:lastRowLastColumn="0"/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36FE6" w14:textId="77777777" w:rsidR="00964BD6" w:rsidRDefault="00964BD6">
      <w:pPr>
        <w:spacing w:after="0"/>
      </w:pPr>
      <w:r>
        <w:separator/>
      </w:r>
    </w:p>
  </w:endnote>
  <w:endnote w:type="continuationSeparator" w:id="0">
    <w:p w14:paraId="08BCA479" w14:textId="77777777" w:rsidR="00964BD6" w:rsidRDefault="00964B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7175A" w14:textId="77777777" w:rsidR="00964BD6" w:rsidRDefault="00964BD6">
      <w:r>
        <w:separator/>
      </w:r>
    </w:p>
  </w:footnote>
  <w:footnote w:type="continuationSeparator" w:id="0">
    <w:p w14:paraId="195E97E7" w14:textId="77777777" w:rsidR="00964BD6" w:rsidRDefault="00964BD6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EE14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AC90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025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BEE4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FC95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94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7E5D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3CA8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F0D5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EA63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822574235">
    <w:abstractNumId w:val="10"/>
  </w:num>
  <w:num w:numId="2" w16cid:durableId="804085470">
    <w:abstractNumId w:val="11"/>
  </w:num>
  <w:num w:numId="3" w16cid:durableId="381832668">
    <w:abstractNumId w:val="0"/>
  </w:num>
  <w:num w:numId="4" w16cid:durableId="1678077367">
    <w:abstractNumId w:val="1"/>
  </w:num>
  <w:num w:numId="5" w16cid:durableId="1766029406">
    <w:abstractNumId w:val="2"/>
  </w:num>
  <w:num w:numId="6" w16cid:durableId="2118597682">
    <w:abstractNumId w:val="3"/>
  </w:num>
  <w:num w:numId="7" w16cid:durableId="233973212">
    <w:abstractNumId w:val="8"/>
  </w:num>
  <w:num w:numId="8" w16cid:durableId="900168108">
    <w:abstractNumId w:val="4"/>
  </w:num>
  <w:num w:numId="9" w16cid:durableId="2113159457">
    <w:abstractNumId w:val="5"/>
  </w:num>
  <w:num w:numId="10" w16cid:durableId="36048425">
    <w:abstractNumId w:val="6"/>
  </w:num>
  <w:num w:numId="11" w16cid:durableId="321734923">
    <w:abstractNumId w:val="7"/>
  </w:num>
  <w:num w:numId="12" w16cid:durableId="18278233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15"/>
  <w:doNotDisplayPageBoundaries/>
  <w:embedSystemFonts/>
  <w:mirrorMargin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9EA"/>
    <w:rsid w:val="00011C8B"/>
    <w:rsid w:val="00036047"/>
    <w:rsid w:val="0005637E"/>
    <w:rsid w:val="000F28BE"/>
    <w:rsid w:val="001403B9"/>
    <w:rsid w:val="001A4C0C"/>
    <w:rsid w:val="001D619D"/>
    <w:rsid w:val="002C0803"/>
    <w:rsid w:val="002D50BA"/>
    <w:rsid w:val="002F3680"/>
    <w:rsid w:val="00374C8D"/>
    <w:rsid w:val="003B2339"/>
    <w:rsid w:val="003C105E"/>
    <w:rsid w:val="004213E1"/>
    <w:rsid w:val="00430106"/>
    <w:rsid w:val="00485C1D"/>
    <w:rsid w:val="004A6D43"/>
    <w:rsid w:val="004E29B3"/>
    <w:rsid w:val="00584DF1"/>
    <w:rsid w:val="00590D07"/>
    <w:rsid w:val="006C373E"/>
    <w:rsid w:val="007257D9"/>
    <w:rsid w:val="00784D58"/>
    <w:rsid w:val="007E0FB3"/>
    <w:rsid w:val="00870C52"/>
    <w:rsid w:val="008D6863"/>
    <w:rsid w:val="00964BD6"/>
    <w:rsid w:val="00A36FEF"/>
    <w:rsid w:val="00B0712B"/>
    <w:rsid w:val="00B35687"/>
    <w:rsid w:val="00B86B75"/>
    <w:rsid w:val="00BC48D5"/>
    <w:rsid w:val="00C36279"/>
    <w:rsid w:val="00CA44B4"/>
    <w:rsid w:val="00CD4570"/>
    <w:rsid w:val="00DD157D"/>
    <w:rsid w:val="00E315A3"/>
    <w:rsid w:val="00E60DE0"/>
    <w:rsid w:val="00F613F6"/>
    <w:rsid w:val="00FE28CC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870C52"/>
    <w:pPr>
      <w:spacing w:before="100" w:after="100"/>
    </w:pPr>
    <w:rPr>
      <w:rFonts w:ascii="Courier New" w:eastAsiaTheme="majorEastAsia" w:hAnsi="Courier New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basedOn w:val="TableList3"/>
    <w:semiHidden/>
    <w:unhideWhenUsed/>
    <w:qFormat/>
    <w:tblPr/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BodyTextChar">
    <w:name w:val="Body Text Char"/>
    <w:basedOn w:val="DefaultParagraphFont"/>
    <w:link w:val="BodyText"/>
    <w:rsid w:val="00870C52"/>
    <w:rPr>
      <w:rFonts w:ascii="Minion Pro" w:hAnsi="Minion Pro"/>
    </w:rPr>
  </w:style>
  <w:style w:type="paragraph" w:customStyle="1" w:styleId="SourceCode">
    <w:name w:val="Source Code"/>
    <w:basedOn w:val="BlockText"/>
    <w:qFormat/>
    <w:rsid w:val="003C105E"/>
  </w:style>
  <w:style w:type="table" w:styleId="TableList3">
    <w:name w:val="Table List 3"/>
    <w:basedOn w:val="TableNormal"/>
    <w:semiHidden/>
    <w:unhideWhenUsed/>
    <w:rsid w:val="003B2339"/>
    <w:pPr>
      <w:spacing w:line="36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arkList">
    <w:name w:val="Dark List"/>
    <w:basedOn w:val="TableNormal"/>
    <w:semiHidden/>
    <w:unhideWhenUsed/>
    <w:rsid w:val="00FE28CC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21</cp:revision>
  <dcterms:created xsi:type="dcterms:W3CDTF">2017-12-27T05:22:00Z</dcterms:created>
  <dcterms:modified xsi:type="dcterms:W3CDTF">2024-10-16T03:38:00Z</dcterms:modified>
</cp:coreProperties>
</file>